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6B1F1" w14:textId="77777777" w:rsidR="00254810" w:rsidRDefault="00254810" w:rsidP="00254810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CADASTRO DE PÓS-DOUTORADO</w:t>
      </w:r>
    </w:p>
    <w:tbl>
      <w:tblPr>
        <w:tblStyle w:val="Tabelacomgrade"/>
        <w:tblpPr w:leftFromText="141" w:rightFromText="141" w:vertAnchor="text" w:horzAnchor="margin" w:tblpXSpec="center" w:tblpY="164"/>
        <w:tblW w:w="8647" w:type="dxa"/>
        <w:tblLayout w:type="fixed"/>
        <w:tblLook w:val="04A0" w:firstRow="1" w:lastRow="0" w:firstColumn="1" w:lastColumn="0" w:noHBand="0" w:noVBand="1"/>
      </w:tblPr>
      <w:tblGrid>
        <w:gridCol w:w="2184"/>
        <w:gridCol w:w="192"/>
        <w:gridCol w:w="993"/>
        <w:gridCol w:w="170"/>
        <w:gridCol w:w="964"/>
        <w:gridCol w:w="1275"/>
        <w:gridCol w:w="140"/>
        <w:gridCol w:w="87"/>
        <w:gridCol w:w="653"/>
        <w:gridCol w:w="396"/>
        <w:gridCol w:w="1593"/>
      </w:tblGrid>
      <w:tr w:rsidR="00254810" w:rsidRPr="00A7094A" w14:paraId="1057AED0" w14:textId="77777777" w:rsidTr="003E45CF">
        <w:trPr>
          <w:trHeight w:val="70"/>
        </w:trPr>
        <w:tc>
          <w:tcPr>
            <w:tcW w:w="8647" w:type="dxa"/>
            <w:gridSpan w:val="11"/>
          </w:tcPr>
          <w:p w14:paraId="4FCD4187" w14:textId="3B8EE23A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NOME</w:t>
            </w:r>
            <w:r w:rsidRPr="00A7094A">
              <w:rPr>
                <w:rFonts w:eastAsia="Times New Roman"/>
                <w:sz w:val="24"/>
                <w:szCs w:val="24"/>
              </w:rPr>
              <w:t>:  </w:t>
            </w:r>
          </w:p>
        </w:tc>
      </w:tr>
      <w:tr w:rsidR="00254810" w:rsidRPr="00A7094A" w14:paraId="58E96CB3" w14:textId="77777777" w:rsidTr="003E45CF">
        <w:tc>
          <w:tcPr>
            <w:tcW w:w="3369" w:type="dxa"/>
            <w:gridSpan w:val="3"/>
          </w:tcPr>
          <w:p w14:paraId="0EDA2214" w14:textId="7389A582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CPF</w:t>
            </w:r>
            <w:r w:rsidRPr="00A7094A">
              <w:rPr>
                <w:rFonts w:eastAsia="Times New Roman"/>
                <w:sz w:val="24"/>
                <w:szCs w:val="24"/>
              </w:rPr>
              <w:t>:  </w:t>
            </w:r>
          </w:p>
        </w:tc>
        <w:tc>
          <w:tcPr>
            <w:tcW w:w="5278" w:type="dxa"/>
            <w:gridSpan w:val="8"/>
          </w:tcPr>
          <w:p w14:paraId="615A1BCD" w14:textId="029F4F49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DATA DE NASCIMENTO</w:t>
            </w:r>
            <w:r w:rsidRPr="00A7094A">
              <w:rPr>
                <w:rFonts w:eastAsia="Times New Roman"/>
                <w:sz w:val="24"/>
                <w:szCs w:val="24"/>
              </w:rPr>
              <w:t>:  </w:t>
            </w:r>
          </w:p>
        </w:tc>
      </w:tr>
      <w:tr w:rsidR="00254810" w:rsidRPr="00A7094A" w14:paraId="5E83D119" w14:textId="77777777" w:rsidTr="004564D4">
        <w:tc>
          <w:tcPr>
            <w:tcW w:w="3539" w:type="dxa"/>
            <w:gridSpan w:val="4"/>
          </w:tcPr>
          <w:p w14:paraId="0DFBF815" w14:textId="34B15C17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ESTADO CIVIL</w:t>
            </w:r>
            <w:r w:rsidRPr="00A7094A">
              <w:rPr>
                <w:rFonts w:eastAsia="Times New Roman"/>
                <w:sz w:val="24"/>
                <w:szCs w:val="24"/>
              </w:rPr>
              <w:t>:</w:t>
            </w:r>
            <w:r w:rsidRPr="00A7094A">
              <w:rPr>
                <w:rFonts w:eastAsia="Times New Roman"/>
                <w:sz w:val="24"/>
                <w:szCs w:val="24"/>
                <w:lang w:val="pt-PT"/>
              </w:rPr>
              <w:t xml:space="preserve"> </w:t>
            </w:r>
          </w:p>
        </w:tc>
        <w:tc>
          <w:tcPr>
            <w:tcW w:w="3119" w:type="dxa"/>
            <w:gridSpan w:val="5"/>
          </w:tcPr>
          <w:p w14:paraId="1668E412" w14:textId="6FEB71C9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SEXO</w:t>
            </w:r>
            <w:proofErr w:type="gramStart"/>
            <w:r w:rsidRPr="00A7094A">
              <w:rPr>
                <w:rFonts w:eastAsia="Times New Roman"/>
                <w:sz w:val="24"/>
                <w:szCs w:val="24"/>
              </w:rPr>
              <w:t>:(</w:t>
            </w:r>
            <w:r w:rsidR="00BE7CBB" w:rsidRPr="00A7094A">
              <w:rPr>
                <w:rFonts w:eastAsia="Times New Roman"/>
                <w:sz w:val="24"/>
                <w:szCs w:val="24"/>
              </w:rPr>
              <w:t xml:space="preserve"> </w:t>
            </w:r>
            <w:r w:rsidR="00A7094A">
              <w:rPr>
                <w:rFonts w:eastAsia="Times New Roman"/>
                <w:sz w:val="24"/>
                <w:szCs w:val="24"/>
              </w:rPr>
              <w:t xml:space="preserve"> </w:t>
            </w:r>
            <w:r w:rsidRPr="00A7094A">
              <w:rPr>
                <w:rFonts w:eastAsia="Times New Roman"/>
                <w:sz w:val="24"/>
                <w:szCs w:val="24"/>
              </w:rPr>
              <w:t>)</w:t>
            </w:r>
            <w:proofErr w:type="gramEnd"/>
            <w:r w:rsidR="004564D4">
              <w:rPr>
                <w:rFonts w:eastAsia="Times New Roman"/>
                <w:sz w:val="24"/>
                <w:szCs w:val="24"/>
              </w:rPr>
              <w:t xml:space="preserve"> </w:t>
            </w:r>
            <w:r w:rsidRPr="00A7094A">
              <w:rPr>
                <w:rFonts w:eastAsia="Times New Roman"/>
                <w:sz w:val="24"/>
                <w:szCs w:val="24"/>
              </w:rPr>
              <w:t>Masc. </w:t>
            </w:r>
            <w:r w:rsidR="00A7094A">
              <w:rPr>
                <w:rFonts w:eastAsia="Times New Roman"/>
                <w:sz w:val="24"/>
                <w:szCs w:val="24"/>
              </w:rPr>
              <w:t xml:space="preserve"> </w:t>
            </w:r>
            <w:proofErr w:type="gramStart"/>
            <w:r w:rsidRPr="00A7094A">
              <w:rPr>
                <w:rFonts w:eastAsia="Times New Roman"/>
                <w:sz w:val="24"/>
                <w:szCs w:val="24"/>
              </w:rPr>
              <w:t>(</w:t>
            </w:r>
            <w:r w:rsidR="00EA5C0A" w:rsidRPr="00A7094A">
              <w:rPr>
                <w:rFonts w:eastAsia="Times New Roman"/>
                <w:sz w:val="24"/>
                <w:szCs w:val="24"/>
              </w:rPr>
              <w:t xml:space="preserve"> </w:t>
            </w:r>
            <w:r w:rsidR="00A7094A">
              <w:rPr>
                <w:rFonts w:eastAsia="Times New Roman"/>
                <w:sz w:val="24"/>
                <w:szCs w:val="24"/>
              </w:rPr>
              <w:t xml:space="preserve"> </w:t>
            </w:r>
            <w:r w:rsidRPr="00A7094A">
              <w:rPr>
                <w:rFonts w:eastAsia="Times New Roman"/>
                <w:sz w:val="24"/>
                <w:szCs w:val="24"/>
              </w:rPr>
              <w:t>)</w:t>
            </w:r>
            <w:proofErr w:type="gramEnd"/>
            <w:r w:rsidR="004564D4">
              <w:rPr>
                <w:rFonts w:eastAsia="Times New Roman"/>
                <w:sz w:val="24"/>
                <w:szCs w:val="24"/>
              </w:rPr>
              <w:t xml:space="preserve"> </w:t>
            </w:r>
            <w:r w:rsidRPr="00A7094A">
              <w:rPr>
                <w:rFonts w:eastAsia="Times New Roman"/>
                <w:sz w:val="24"/>
                <w:szCs w:val="24"/>
              </w:rPr>
              <w:t>Fem.</w:t>
            </w:r>
          </w:p>
        </w:tc>
        <w:tc>
          <w:tcPr>
            <w:tcW w:w="1989" w:type="dxa"/>
            <w:gridSpan w:val="2"/>
          </w:tcPr>
          <w:p w14:paraId="510240FB" w14:textId="504155A8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COR</w:t>
            </w:r>
            <w:r w:rsidRPr="00A7094A">
              <w:rPr>
                <w:rFonts w:eastAsia="Times New Roman"/>
                <w:sz w:val="24"/>
                <w:szCs w:val="24"/>
              </w:rPr>
              <w:t>:</w:t>
            </w:r>
            <w:r w:rsidRPr="00A7094A">
              <w:rPr>
                <w:rFonts w:eastAsia="Times New Roman"/>
                <w:sz w:val="24"/>
                <w:szCs w:val="24"/>
                <w:lang w:val="pt-PT"/>
              </w:rPr>
              <w:t xml:space="preserve"> </w:t>
            </w:r>
          </w:p>
        </w:tc>
      </w:tr>
      <w:tr w:rsidR="00254810" w:rsidRPr="00A7094A" w14:paraId="5C90A089" w14:textId="77777777" w:rsidTr="003E45CF">
        <w:tc>
          <w:tcPr>
            <w:tcW w:w="8647" w:type="dxa"/>
            <w:gridSpan w:val="11"/>
          </w:tcPr>
          <w:p w14:paraId="01F985DA" w14:textId="23838720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NECESSIDADE ESPECIAL</w:t>
            </w:r>
            <w:r w:rsidRPr="00A7094A">
              <w:rPr>
                <w:rFonts w:eastAsia="Times New Roman"/>
                <w:sz w:val="24"/>
                <w:szCs w:val="24"/>
              </w:rPr>
              <w:t>: </w:t>
            </w:r>
          </w:p>
        </w:tc>
      </w:tr>
      <w:tr w:rsidR="00254810" w:rsidRPr="00A7094A" w14:paraId="723E394B" w14:textId="77777777" w:rsidTr="003E45CF">
        <w:tc>
          <w:tcPr>
            <w:tcW w:w="2376" w:type="dxa"/>
            <w:gridSpan w:val="2"/>
            <w:vMerge w:val="restart"/>
          </w:tcPr>
          <w:p w14:paraId="336B8549" w14:textId="77777777" w:rsidR="00254810" w:rsidRPr="00A7094A" w:rsidRDefault="00254810" w:rsidP="003E45CF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FILIAÇÃO</w:t>
            </w:r>
          </w:p>
        </w:tc>
        <w:tc>
          <w:tcPr>
            <w:tcW w:w="6271" w:type="dxa"/>
            <w:gridSpan w:val="9"/>
          </w:tcPr>
          <w:p w14:paraId="3EE50003" w14:textId="757FECAA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NOME DA MÃE: </w:t>
            </w:r>
          </w:p>
        </w:tc>
      </w:tr>
      <w:tr w:rsidR="00254810" w:rsidRPr="00A7094A" w14:paraId="6D8E971F" w14:textId="77777777" w:rsidTr="003E45CF">
        <w:tc>
          <w:tcPr>
            <w:tcW w:w="2376" w:type="dxa"/>
            <w:gridSpan w:val="2"/>
            <w:vMerge/>
          </w:tcPr>
          <w:p w14:paraId="5828FA04" w14:textId="77777777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6271" w:type="dxa"/>
            <w:gridSpan w:val="9"/>
          </w:tcPr>
          <w:p w14:paraId="370C4A63" w14:textId="421B77C0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NOME DO PAI: </w:t>
            </w:r>
          </w:p>
        </w:tc>
      </w:tr>
      <w:tr w:rsidR="00254810" w:rsidRPr="00A7094A" w14:paraId="24055EF8" w14:textId="77777777" w:rsidTr="003E45CF">
        <w:tc>
          <w:tcPr>
            <w:tcW w:w="2376" w:type="dxa"/>
            <w:gridSpan w:val="2"/>
          </w:tcPr>
          <w:p w14:paraId="12487454" w14:textId="77777777" w:rsidR="00254810" w:rsidRPr="00A7094A" w:rsidRDefault="00254810" w:rsidP="003E45CF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NATURALIDADE</w:t>
            </w:r>
          </w:p>
        </w:tc>
        <w:tc>
          <w:tcPr>
            <w:tcW w:w="3629" w:type="dxa"/>
            <w:gridSpan w:val="6"/>
          </w:tcPr>
          <w:p w14:paraId="00A37BEF" w14:textId="47A71F68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MUNICÍPIO: </w:t>
            </w:r>
          </w:p>
        </w:tc>
        <w:tc>
          <w:tcPr>
            <w:tcW w:w="2642" w:type="dxa"/>
            <w:gridSpan w:val="3"/>
          </w:tcPr>
          <w:p w14:paraId="1AD622E5" w14:textId="716CB71D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UF: </w:t>
            </w:r>
          </w:p>
        </w:tc>
      </w:tr>
      <w:tr w:rsidR="00254810" w:rsidRPr="00A7094A" w14:paraId="73986C14" w14:textId="77777777" w:rsidTr="003E45CF">
        <w:tc>
          <w:tcPr>
            <w:tcW w:w="2376" w:type="dxa"/>
            <w:gridSpan w:val="2"/>
          </w:tcPr>
          <w:p w14:paraId="7D1922C6" w14:textId="77777777" w:rsidR="00254810" w:rsidRPr="00A7094A" w:rsidRDefault="00254810" w:rsidP="003E45CF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NACIONALIDADE</w:t>
            </w:r>
          </w:p>
        </w:tc>
        <w:tc>
          <w:tcPr>
            <w:tcW w:w="6271" w:type="dxa"/>
            <w:gridSpan w:val="9"/>
          </w:tcPr>
          <w:p w14:paraId="485803D9" w14:textId="72B9C7AC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PAÍS:  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  <w:lang w:val="pt-PT"/>
              </w:rPr>
              <w:t>Brasil</w:t>
            </w:r>
          </w:p>
        </w:tc>
      </w:tr>
      <w:tr w:rsidR="00254810" w:rsidRPr="00A7094A" w14:paraId="0EC5B8AC" w14:textId="77777777" w:rsidTr="003E45CF">
        <w:tc>
          <w:tcPr>
            <w:tcW w:w="2376" w:type="dxa"/>
            <w:gridSpan w:val="2"/>
            <w:vMerge w:val="restart"/>
          </w:tcPr>
          <w:p w14:paraId="397729B6" w14:textId="77777777" w:rsidR="00254810" w:rsidRPr="00A7094A" w:rsidRDefault="00254810" w:rsidP="003E45CF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RG/RNE/RNM</w:t>
            </w:r>
          </w:p>
        </w:tc>
        <w:tc>
          <w:tcPr>
            <w:tcW w:w="3629" w:type="dxa"/>
            <w:gridSpan w:val="6"/>
          </w:tcPr>
          <w:p w14:paraId="2B87FB11" w14:textId="5C2E004D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NÚMERO: </w:t>
            </w:r>
          </w:p>
        </w:tc>
        <w:tc>
          <w:tcPr>
            <w:tcW w:w="2642" w:type="dxa"/>
            <w:gridSpan w:val="3"/>
          </w:tcPr>
          <w:p w14:paraId="1AB78DC0" w14:textId="6BCE7CAF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DATA DE EXPEDIÇÃO: </w:t>
            </w:r>
          </w:p>
        </w:tc>
      </w:tr>
      <w:tr w:rsidR="00254810" w:rsidRPr="00A7094A" w14:paraId="48B87FC8" w14:textId="77777777" w:rsidTr="003E45CF">
        <w:tc>
          <w:tcPr>
            <w:tcW w:w="2376" w:type="dxa"/>
            <w:gridSpan w:val="2"/>
            <w:vMerge/>
          </w:tcPr>
          <w:p w14:paraId="524A619F" w14:textId="77777777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629" w:type="dxa"/>
            <w:gridSpan w:val="6"/>
          </w:tcPr>
          <w:p w14:paraId="0A8FE103" w14:textId="6B92494C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ÓRGÃO EXPEDIDOR:  </w:t>
            </w:r>
          </w:p>
        </w:tc>
        <w:tc>
          <w:tcPr>
            <w:tcW w:w="2642" w:type="dxa"/>
            <w:gridSpan w:val="3"/>
          </w:tcPr>
          <w:p w14:paraId="4CB7F82C" w14:textId="6612CF09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UF: </w:t>
            </w:r>
          </w:p>
        </w:tc>
      </w:tr>
      <w:tr w:rsidR="00254810" w:rsidRPr="00A7094A" w14:paraId="321FFD84" w14:textId="77777777" w:rsidTr="003E45CF">
        <w:tc>
          <w:tcPr>
            <w:tcW w:w="2376" w:type="dxa"/>
            <w:gridSpan w:val="2"/>
            <w:vMerge w:val="restart"/>
          </w:tcPr>
          <w:p w14:paraId="690B06A7" w14:textId="77777777" w:rsidR="00254810" w:rsidRPr="00A7094A" w:rsidRDefault="00254810" w:rsidP="003E45CF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PASSAPORTE</w:t>
            </w:r>
          </w:p>
        </w:tc>
        <w:tc>
          <w:tcPr>
            <w:tcW w:w="3629" w:type="dxa"/>
            <w:gridSpan w:val="6"/>
          </w:tcPr>
          <w:p w14:paraId="670B1D31" w14:textId="77777777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NÚMERO: 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  <w:lang w:val="pt-PT"/>
              </w:rPr>
              <w:t>-</w:t>
            </w:r>
          </w:p>
        </w:tc>
        <w:tc>
          <w:tcPr>
            <w:tcW w:w="2642" w:type="dxa"/>
            <w:gridSpan w:val="3"/>
          </w:tcPr>
          <w:p w14:paraId="306BC98D" w14:textId="77777777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ÓRGÃO EXPEDIDOR: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  <w:lang w:val="pt-PT"/>
              </w:rPr>
              <w:t xml:space="preserve"> -</w:t>
            </w:r>
          </w:p>
        </w:tc>
      </w:tr>
      <w:tr w:rsidR="00254810" w:rsidRPr="00A7094A" w14:paraId="4252E100" w14:textId="77777777" w:rsidTr="003E45CF">
        <w:tc>
          <w:tcPr>
            <w:tcW w:w="2376" w:type="dxa"/>
            <w:gridSpan w:val="2"/>
            <w:vMerge/>
          </w:tcPr>
          <w:p w14:paraId="104D7BE2" w14:textId="77777777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629" w:type="dxa"/>
            <w:gridSpan w:val="6"/>
          </w:tcPr>
          <w:p w14:paraId="07965928" w14:textId="77777777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shd w:val="clear" w:color="auto" w:fill="FFFFFF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DATA DE EXPEDIÇÃO: 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  <w:lang w:val="pt-PT"/>
              </w:rPr>
              <w:t>-</w:t>
            </w:r>
          </w:p>
          <w:p w14:paraId="2DE71505" w14:textId="77777777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642" w:type="dxa"/>
            <w:gridSpan w:val="3"/>
          </w:tcPr>
          <w:p w14:paraId="151E3138" w14:textId="77777777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PAÍS: 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  <w:lang w:val="pt-PT"/>
              </w:rPr>
              <w:t>-</w:t>
            </w:r>
          </w:p>
        </w:tc>
      </w:tr>
      <w:tr w:rsidR="00254810" w:rsidRPr="00A7094A" w14:paraId="76802754" w14:textId="77777777" w:rsidTr="003E45CF">
        <w:tc>
          <w:tcPr>
            <w:tcW w:w="8647" w:type="dxa"/>
            <w:gridSpan w:val="11"/>
          </w:tcPr>
          <w:p w14:paraId="008E8490" w14:textId="68093C10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ENDEREÇO: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  <w:lang w:val="pt-PT"/>
              </w:rPr>
              <w:t xml:space="preserve"> </w:t>
            </w:r>
          </w:p>
        </w:tc>
      </w:tr>
      <w:tr w:rsidR="00254810" w:rsidRPr="00A7094A" w14:paraId="786FD5ED" w14:textId="77777777" w:rsidTr="004564D4">
        <w:tc>
          <w:tcPr>
            <w:tcW w:w="3539" w:type="dxa"/>
            <w:gridSpan w:val="4"/>
          </w:tcPr>
          <w:p w14:paraId="2D71C95D" w14:textId="45521B29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BAIRRO: </w:t>
            </w:r>
          </w:p>
        </w:tc>
        <w:tc>
          <w:tcPr>
            <w:tcW w:w="3515" w:type="dxa"/>
            <w:gridSpan w:val="6"/>
          </w:tcPr>
          <w:p w14:paraId="0146BFF1" w14:textId="45339C8A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MUNICÍPIO: </w:t>
            </w:r>
          </w:p>
        </w:tc>
        <w:tc>
          <w:tcPr>
            <w:tcW w:w="1593" w:type="dxa"/>
          </w:tcPr>
          <w:p w14:paraId="123E3B26" w14:textId="28145C1E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UF: </w:t>
            </w:r>
          </w:p>
        </w:tc>
      </w:tr>
      <w:tr w:rsidR="00254810" w:rsidRPr="00A7094A" w14:paraId="4D5573B2" w14:textId="77777777" w:rsidTr="003E45CF">
        <w:tc>
          <w:tcPr>
            <w:tcW w:w="5918" w:type="dxa"/>
            <w:gridSpan w:val="7"/>
          </w:tcPr>
          <w:p w14:paraId="756EE87B" w14:textId="633BC7D5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PAÍS</w:t>
            </w:r>
            <w:r w:rsidR="00A7094A"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: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 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  <w:lang w:val="pt-PT"/>
              </w:rPr>
              <w:t>Brasil</w:t>
            </w:r>
          </w:p>
        </w:tc>
        <w:tc>
          <w:tcPr>
            <w:tcW w:w="2729" w:type="dxa"/>
            <w:gridSpan w:val="4"/>
          </w:tcPr>
          <w:p w14:paraId="3AD9B730" w14:textId="301EA56B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CEP: </w:t>
            </w:r>
          </w:p>
        </w:tc>
      </w:tr>
      <w:tr w:rsidR="00254810" w:rsidRPr="00A7094A" w14:paraId="54BCDC27" w14:textId="77777777" w:rsidTr="003E45CF">
        <w:tc>
          <w:tcPr>
            <w:tcW w:w="2184" w:type="dxa"/>
          </w:tcPr>
          <w:p w14:paraId="62444389" w14:textId="77777777" w:rsidR="00254810" w:rsidRPr="00A7094A" w:rsidRDefault="00254810" w:rsidP="00EA5C0A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TELEFONES</w:t>
            </w:r>
          </w:p>
        </w:tc>
        <w:tc>
          <w:tcPr>
            <w:tcW w:w="2319" w:type="dxa"/>
            <w:gridSpan w:val="4"/>
          </w:tcPr>
          <w:p w14:paraId="6FDFD0BC" w14:textId="22BCCE64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DDD: </w:t>
            </w:r>
          </w:p>
        </w:tc>
        <w:tc>
          <w:tcPr>
            <w:tcW w:w="4144" w:type="dxa"/>
            <w:gridSpan w:val="6"/>
          </w:tcPr>
          <w:p w14:paraId="7857A0B3" w14:textId="7DB93503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NÚMERO: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  <w:lang w:val="pt-PT"/>
              </w:rPr>
              <w:t xml:space="preserve"> </w:t>
            </w:r>
          </w:p>
        </w:tc>
      </w:tr>
      <w:tr w:rsidR="00254810" w:rsidRPr="00A7094A" w14:paraId="51128EBE" w14:textId="77777777" w:rsidTr="003E45CF">
        <w:tc>
          <w:tcPr>
            <w:tcW w:w="8647" w:type="dxa"/>
            <w:gridSpan w:val="11"/>
          </w:tcPr>
          <w:p w14:paraId="6C569803" w14:textId="076E2880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EMAIL: </w:t>
            </w:r>
          </w:p>
        </w:tc>
      </w:tr>
      <w:tr w:rsidR="00254810" w:rsidRPr="00A7094A" w14:paraId="2827A298" w14:textId="77777777" w:rsidTr="003E45CF">
        <w:tc>
          <w:tcPr>
            <w:tcW w:w="8647" w:type="dxa"/>
            <w:gridSpan w:val="11"/>
          </w:tcPr>
          <w:p w14:paraId="4FFAFF57" w14:textId="612258E5" w:rsidR="00254810" w:rsidRPr="00A7094A" w:rsidRDefault="00EA5C0A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shd w:val="clear" w:color="auto" w:fill="FFFFFF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 xml:space="preserve">PROGRAMA / </w:t>
            </w:r>
            <w:r w:rsidR="00254810"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INSTITUIÇÃO DE ORIGEM (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D</w:t>
            </w:r>
            <w:r w:rsidR="00254810"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O DOUTORADO): </w:t>
            </w:r>
          </w:p>
          <w:p w14:paraId="6B229128" w14:textId="77777777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</w:tr>
      <w:tr w:rsidR="00254810" w:rsidRPr="00A7094A" w14:paraId="54FAA76D" w14:textId="77777777" w:rsidTr="003E45CF">
        <w:tc>
          <w:tcPr>
            <w:tcW w:w="5918" w:type="dxa"/>
            <w:gridSpan w:val="7"/>
          </w:tcPr>
          <w:p w14:paraId="13956CD3" w14:textId="4046A7F9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MUNICÍPIO DA INSTITUIÇÃO/ UF: </w:t>
            </w:r>
          </w:p>
        </w:tc>
        <w:tc>
          <w:tcPr>
            <w:tcW w:w="2729" w:type="dxa"/>
            <w:gridSpan w:val="4"/>
          </w:tcPr>
          <w:p w14:paraId="667C98B1" w14:textId="46BD2431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lang w:val="pt-PT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ANO DE CONCLUSÃO: </w:t>
            </w:r>
          </w:p>
        </w:tc>
      </w:tr>
      <w:tr w:rsidR="00254810" w:rsidRPr="00A7094A" w14:paraId="27E0F6D6" w14:textId="77777777" w:rsidTr="003E45CF">
        <w:tc>
          <w:tcPr>
            <w:tcW w:w="8647" w:type="dxa"/>
            <w:gridSpan w:val="11"/>
          </w:tcPr>
          <w:p w14:paraId="2EF5D45E" w14:textId="77777777" w:rsidR="00254810" w:rsidRPr="00A7094A" w:rsidRDefault="00254810" w:rsidP="003E45CF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DADOS DO ESTÁGIO DE PÓS-DOUTORADO</w:t>
            </w:r>
          </w:p>
        </w:tc>
      </w:tr>
      <w:tr w:rsidR="00254810" w:rsidRPr="00A7094A" w14:paraId="7DDA4205" w14:textId="77777777" w:rsidTr="003E45CF">
        <w:tc>
          <w:tcPr>
            <w:tcW w:w="2184" w:type="dxa"/>
          </w:tcPr>
          <w:p w14:paraId="7C6A3DAA" w14:textId="77777777" w:rsidR="00254810" w:rsidRPr="00A7094A" w:rsidRDefault="00254810" w:rsidP="003E45CF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PERÍODO</w:t>
            </w:r>
          </w:p>
        </w:tc>
        <w:tc>
          <w:tcPr>
            <w:tcW w:w="3594" w:type="dxa"/>
            <w:gridSpan w:val="5"/>
          </w:tcPr>
          <w:p w14:paraId="12CC9F5E" w14:textId="77777777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shd w:val="clear" w:color="auto" w:fill="FFFFFF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 xml:space="preserve">INÍCIO </w:t>
            </w:r>
          </w:p>
          <w:p w14:paraId="4F0A8F52" w14:textId="59F79835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shd w:val="clear" w:color="auto" w:fill="FFFFFF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 </w:t>
            </w:r>
          </w:p>
          <w:p w14:paraId="63292324" w14:textId="77777777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869" w:type="dxa"/>
            <w:gridSpan w:val="5"/>
          </w:tcPr>
          <w:p w14:paraId="3C35FA90" w14:textId="4CF74FCC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TÉRMINO: </w:t>
            </w:r>
          </w:p>
        </w:tc>
      </w:tr>
      <w:tr w:rsidR="00254810" w:rsidRPr="00A7094A" w14:paraId="542AA94D" w14:textId="77777777" w:rsidTr="003E45CF">
        <w:tc>
          <w:tcPr>
            <w:tcW w:w="8647" w:type="dxa"/>
            <w:gridSpan w:val="11"/>
            <w:shd w:val="clear" w:color="auto" w:fill="D9D9D9" w:themeFill="background1" w:themeFillShade="D9"/>
          </w:tcPr>
          <w:p w14:paraId="2C870DD7" w14:textId="2EA0B985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shd w:val="clear" w:color="auto" w:fill="FFFFFF"/>
              </w:rPr>
            </w:pPr>
          </w:p>
        </w:tc>
      </w:tr>
      <w:tr w:rsidR="00254810" w:rsidRPr="00A7094A" w14:paraId="3E50D5F9" w14:textId="77777777" w:rsidTr="003E45CF">
        <w:tc>
          <w:tcPr>
            <w:tcW w:w="8647" w:type="dxa"/>
            <w:gridSpan w:val="11"/>
          </w:tcPr>
          <w:p w14:paraId="03ADD1A8" w14:textId="71A6C688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UNIDADE ACADÊMICA: Instituto de Ciências Biológicas</w:t>
            </w:r>
          </w:p>
        </w:tc>
      </w:tr>
      <w:tr w:rsidR="00254810" w:rsidRPr="00A7094A" w14:paraId="76119F96" w14:textId="77777777" w:rsidTr="003E45CF">
        <w:tc>
          <w:tcPr>
            <w:tcW w:w="8647" w:type="dxa"/>
            <w:gridSpan w:val="11"/>
          </w:tcPr>
          <w:p w14:paraId="3E2D9749" w14:textId="261B4FC3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PROGRAMA DE PÓS- GRADUAÇÃO: Genética e Biologia Molecular</w:t>
            </w:r>
          </w:p>
        </w:tc>
      </w:tr>
      <w:tr w:rsidR="00254810" w:rsidRPr="00A7094A" w14:paraId="113A749B" w14:textId="77777777" w:rsidTr="003E45CF">
        <w:tc>
          <w:tcPr>
            <w:tcW w:w="8647" w:type="dxa"/>
            <w:gridSpan w:val="11"/>
          </w:tcPr>
          <w:p w14:paraId="1D24360E" w14:textId="00CFA52A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TÍTULO DO PROJETO: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  <w:lang w:val="pt-PT"/>
              </w:rPr>
              <w:t xml:space="preserve"> GENES RELACIONADOS A ADAPTAÇÕES CLIMÁTICAS APRESENTAM SINAL FILOGENÉTICO ENTRE FAMÍLIAS DE ANGIOSPERMAS?</w:t>
            </w:r>
          </w:p>
        </w:tc>
      </w:tr>
      <w:tr w:rsidR="00254810" w:rsidRPr="00A7094A" w14:paraId="07A9F54A" w14:textId="77777777" w:rsidTr="003E45CF">
        <w:tc>
          <w:tcPr>
            <w:tcW w:w="8647" w:type="dxa"/>
            <w:gridSpan w:val="11"/>
          </w:tcPr>
          <w:p w14:paraId="0A9816A9" w14:textId="38FFEE03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SUPERVISOR: </w:t>
            </w:r>
            <w:r w:rsidRPr="00A7094A">
              <w:rPr>
                <w:color w:val="000000"/>
                <w:sz w:val="24"/>
                <w:szCs w:val="24"/>
                <w:lang w:eastAsia="zh-CN" w:bidi="ar"/>
              </w:rPr>
              <w:t xml:space="preserve">José Alexandre </w:t>
            </w:r>
            <w:proofErr w:type="spellStart"/>
            <w:r w:rsidRPr="00A7094A">
              <w:rPr>
                <w:color w:val="000000"/>
                <w:sz w:val="24"/>
                <w:szCs w:val="24"/>
                <w:lang w:eastAsia="zh-CN" w:bidi="ar"/>
              </w:rPr>
              <w:t>Felizola</w:t>
            </w:r>
            <w:proofErr w:type="spellEnd"/>
            <w:r w:rsidRPr="00A7094A">
              <w:rPr>
                <w:color w:val="000000"/>
                <w:sz w:val="24"/>
                <w:szCs w:val="24"/>
                <w:lang w:eastAsia="zh-CN" w:bidi="ar"/>
              </w:rPr>
              <w:t xml:space="preserve"> Diniz Filho</w:t>
            </w:r>
          </w:p>
        </w:tc>
      </w:tr>
      <w:tr w:rsidR="00254810" w:rsidRPr="00A7094A" w14:paraId="1A1961C8" w14:textId="77777777" w:rsidTr="003E45CF">
        <w:tc>
          <w:tcPr>
            <w:tcW w:w="8647" w:type="dxa"/>
            <w:gridSpan w:val="11"/>
          </w:tcPr>
          <w:p w14:paraId="1E33CB96" w14:textId="1CF126CB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shd w:val="clear" w:color="auto" w:fill="FFFFFF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 xml:space="preserve">AGÊNCIA DE FOMENTO DE BOLSA: </w:t>
            </w:r>
            <w:proofErr w:type="gramStart"/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(</w:t>
            </w:r>
            <w:r w:rsidR="00A7094A">
              <w:rPr>
                <w:rFonts w:eastAsia="Times New Roman"/>
                <w:sz w:val="24"/>
                <w:szCs w:val="24"/>
                <w:shd w:val="clear" w:color="auto" w:fill="FFFFFF"/>
              </w:rPr>
              <w:t xml:space="preserve">  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)</w:t>
            </w:r>
            <w:proofErr w:type="gramEnd"/>
            <w:r w:rsidRPr="00A7094A">
              <w:rPr>
                <w:rFonts w:eastAsia="Times New Roman"/>
                <w:sz w:val="24"/>
                <w:szCs w:val="24"/>
                <w:shd w:val="clear" w:color="auto" w:fill="FFFFFF"/>
                <w:lang w:val="pt-PT"/>
              </w:rPr>
              <w:t xml:space="preserve"> 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CNPQ (</w:t>
            </w:r>
            <w:r w:rsidR="00A7094A">
              <w:rPr>
                <w:rFonts w:eastAsia="Times New Roman"/>
                <w:sz w:val="24"/>
                <w:szCs w:val="24"/>
                <w:shd w:val="clear" w:color="auto" w:fill="FFFFFF"/>
              </w:rPr>
              <w:t xml:space="preserve">  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)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  <w:lang w:val="pt-PT"/>
              </w:rPr>
              <w:t xml:space="preserve"> 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CAPES (</w:t>
            </w:r>
            <w:r w:rsidR="00A7094A">
              <w:rPr>
                <w:rFonts w:eastAsia="Times New Roman"/>
                <w:sz w:val="24"/>
                <w:szCs w:val="24"/>
                <w:shd w:val="clear" w:color="auto" w:fill="FFFFFF"/>
              </w:rPr>
              <w:t xml:space="preserve">  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)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  <w:lang w:val="pt-PT"/>
              </w:rPr>
              <w:t xml:space="preserve"> 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FAPEG </w:t>
            </w:r>
          </w:p>
          <w:p w14:paraId="4415F9B5" w14:textId="713CE642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proofErr w:type="gramStart"/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(</w:t>
            </w:r>
            <w:r w:rsidR="00A7094A">
              <w:rPr>
                <w:rFonts w:eastAsia="Times New Roman"/>
                <w:sz w:val="24"/>
                <w:szCs w:val="24"/>
                <w:shd w:val="clear" w:color="auto" w:fill="FFFFFF"/>
              </w:rPr>
              <w:t xml:space="preserve">  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)</w:t>
            </w:r>
            <w:proofErr w:type="gramEnd"/>
            <w:r w:rsidR="00A7094A">
              <w:rPr>
                <w:rFonts w:eastAsia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OUTRA (</w:t>
            </w:r>
            <w:r w:rsidR="00A7094A">
              <w:rPr>
                <w:rFonts w:eastAsia="Times New Roman"/>
                <w:sz w:val="24"/>
                <w:szCs w:val="24"/>
                <w:shd w:val="clear" w:color="auto" w:fill="FFFFFF"/>
              </w:rPr>
              <w:t xml:space="preserve">  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)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  <w:lang w:val="pt-PT"/>
              </w:rPr>
              <w:t xml:space="preserve"> </w:t>
            </w: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SEM BOLSA</w:t>
            </w:r>
          </w:p>
        </w:tc>
      </w:tr>
      <w:tr w:rsidR="00254810" w:rsidRPr="00A7094A" w14:paraId="4A6191E5" w14:textId="77777777" w:rsidTr="004564D4">
        <w:tc>
          <w:tcPr>
            <w:tcW w:w="3539" w:type="dxa"/>
            <w:gridSpan w:val="4"/>
          </w:tcPr>
          <w:p w14:paraId="5AC90501" w14:textId="77777777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MODALIDADE DA BOLSA:</w:t>
            </w:r>
          </w:p>
        </w:tc>
        <w:tc>
          <w:tcPr>
            <w:tcW w:w="5108" w:type="dxa"/>
            <w:gridSpan w:val="7"/>
          </w:tcPr>
          <w:p w14:paraId="6CD1DEE9" w14:textId="77777777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</w:p>
        </w:tc>
      </w:tr>
      <w:tr w:rsidR="00254810" w:rsidRPr="00A7094A" w14:paraId="2E8C6492" w14:textId="77777777" w:rsidTr="003E45CF">
        <w:tc>
          <w:tcPr>
            <w:tcW w:w="8647" w:type="dxa"/>
            <w:gridSpan w:val="11"/>
          </w:tcPr>
          <w:p w14:paraId="1C26E4C5" w14:textId="1F093CBD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r w:rsidRPr="00A7094A">
              <w:rPr>
                <w:rFonts w:eastAsia="Times New Roman"/>
                <w:sz w:val="24"/>
                <w:szCs w:val="24"/>
                <w:shd w:val="clear" w:color="auto" w:fill="FFFFFF"/>
              </w:rPr>
              <w:t>PRODUTOS ESPERADOS: </w:t>
            </w:r>
            <w:proofErr w:type="gramStart"/>
            <w:r w:rsidRPr="00A7094A">
              <w:rPr>
                <w:rFonts w:eastAsia="Times New Roman"/>
                <w:sz w:val="24"/>
                <w:szCs w:val="24"/>
              </w:rPr>
              <w:t>(</w:t>
            </w:r>
            <w:r w:rsidR="00A7094A">
              <w:rPr>
                <w:rFonts w:eastAsia="Times New Roman"/>
                <w:sz w:val="24"/>
                <w:szCs w:val="24"/>
              </w:rPr>
              <w:t xml:space="preserve">  </w:t>
            </w:r>
            <w:proofErr w:type="gramEnd"/>
            <w:r w:rsidR="00A7094A">
              <w:rPr>
                <w:rFonts w:eastAsia="Times New Roman"/>
                <w:sz w:val="24"/>
                <w:szCs w:val="24"/>
              </w:rPr>
              <w:t xml:space="preserve"> </w:t>
            </w:r>
            <w:r w:rsidRPr="00A7094A">
              <w:rPr>
                <w:rFonts w:eastAsia="Times New Roman"/>
                <w:sz w:val="24"/>
                <w:szCs w:val="24"/>
              </w:rPr>
              <w:t>) ARTIGO(S) (</w:t>
            </w:r>
            <w:r w:rsidR="00A7094A">
              <w:rPr>
                <w:rFonts w:eastAsia="Times New Roman"/>
                <w:sz w:val="24"/>
                <w:szCs w:val="24"/>
              </w:rPr>
              <w:t xml:space="preserve">   </w:t>
            </w:r>
            <w:r w:rsidRPr="00A7094A">
              <w:rPr>
                <w:rFonts w:eastAsia="Times New Roman"/>
                <w:sz w:val="24"/>
                <w:szCs w:val="24"/>
              </w:rPr>
              <w:t>)</w:t>
            </w:r>
            <w:r w:rsidRPr="00A7094A">
              <w:rPr>
                <w:rFonts w:eastAsia="Times New Roman"/>
                <w:sz w:val="24"/>
                <w:szCs w:val="24"/>
                <w:lang w:val="pt-PT"/>
              </w:rPr>
              <w:t xml:space="preserve"> </w:t>
            </w:r>
            <w:r w:rsidRPr="00A7094A">
              <w:rPr>
                <w:rFonts w:eastAsia="Times New Roman"/>
                <w:sz w:val="24"/>
                <w:szCs w:val="24"/>
              </w:rPr>
              <w:t>LIVRO(S) (</w:t>
            </w:r>
            <w:r w:rsidR="00A7094A">
              <w:rPr>
                <w:rFonts w:eastAsia="Times New Roman"/>
                <w:sz w:val="24"/>
                <w:szCs w:val="24"/>
              </w:rPr>
              <w:t xml:space="preserve">  </w:t>
            </w:r>
            <w:r w:rsidRPr="00A7094A">
              <w:rPr>
                <w:rFonts w:eastAsia="Times New Roman"/>
                <w:sz w:val="24"/>
                <w:szCs w:val="24"/>
              </w:rPr>
              <w:t>)</w:t>
            </w:r>
            <w:r w:rsidRPr="00A7094A">
              <w:rPr>
                <w:rFonts w:eastAsia="Times New Roman"/>
                <w:sz w:val="24"/>
                <w:szCs w:val="24"/>
                <w:lang w:val="pt-PT"/>
              </w:rPr>
              <w:t xml:space="preserve"> </w:t>
            </w:r>
            <w:r w:rsidRPr="00A7094A">
              <w:rPr>
                <w:rFonts w:eastAsia="Times New Roman"/>
                <w:sz w:val="24"/>
                <w:szCs w:val="24"/>
              </w:rPr>
              <w:t>SOFTWARE(S) </w:t>
            </w:r>
          </w:p>
          <w:p w14:paraId="1B232698" w14:textId="6A4068B7" w:rsidR="00254810" w:rsidRPr="00A7094A" w:rsidRDefault="00254810" w:rsidP="003E45CF">
            <w:pPr>
              <w:spacing w:after="0" w:line="240" w:lineRule="auto"/>
              <w:rPr>
                <w:rFonts w:eastAsia="Times New Roman"/>
                <w:sz w:val="24"/>
                <w:szCs w:val="24"/>
              </w:rPr>
            </w:pPr>
            <w:proofErr w:type="gramStart"/>
            <w:r w:rsidRPr="00A7094A">
              <w:rPr>
                <w:rFonts w:eastAsia="Times New Roman"/>
                <w:sz w:val="24"/>
                <w:szCs w:val="24"/>
              </w:rPr>
              <w:t>(</w:t>
            </w:r>
            <w:r w:rsidR="00A7094A">
              <w:rPr>
                <w:rFonts w:eastAsia="Times New Roman"/>
                <w:sz w:val="24"/>
                <w:szCs w:val="24"/>
              </w:rPr>
              <w:t xml:space="preserve">  </w:t>
            </w:r>
            <w:r w:rsidRPr="00A7094A">
              <w:rPr>
                <w:rFonts w:eastAsia="Times New Roman"/>
                <w:sz w:val="24"/>
                <w:szCs w:val="24"/>
              </w:rPr>
              <w:t>)</w:t>
            </w:r>
            <w:proofErr w:type="gramEnd"/>
            <w:r w:rsidRPr="00A7094A">
              <w:rPr>
                <w:rFonts w:eastAsia="Times New Roman"/>
                <w:sz w:val="24"/>
                <w:szCs w:val="24"/>
                <w:lang w:val="pt-PT"/>
              </w:rPr>
              <w:t xml:space="preserve"> </w:t>
            </w:r>
            <w:r w:rsidRPr="00A7094A">
              <w:rPr>
                <w:rFonts w:eastAsia="Times New Roman"/>
                <w:sz w:val="24"/>
                <w:szCs w:val="24"/>
              </w:rPr>
              <w:t>PATENTE(S) (</w:t>
            </w:r>
            <w:r w:rsidR="00A7094A">
              <w:rPr>
                <w:rFonts w:eastAsia="Times New Roman"/>
                <w:sz w:val="24"/>
                <w:szCs w:val="24"/>
              </w:rPr>
              <w:t xml:space="preserve">  </w:t>
            </w:r>
            <w:r w:rsidRPr="00A7094A">
              <w:rPr>
                <w:rFonts w:eastAsia="Times New Roman"/>
                <w:sz w:val="24"/>
                <w:szCs w:val="24"/>
              </w:rPr>
              <w:t>)OUTRO(S) </w:t>
            </w:r>
          </w:p>
        </w:tc>
      </w:tr>
      <w:tr w:rsidR="00A7094A" w:rsidRPr="00A7094A" w14:paraId="729B87CF" w14:textId="77777777" w:rsidTr="003E45CF">
        <w:tc>
          <w:tcPr>
            <w:tcW w:w="8647" w:type="dxa"/>
            <w:gridSpan w:val="11"/>
          </w:tcPr>
          <w:p w14:paraId="200172BD" w14:textId="77777777" w:rsidR="00A7094A" w:rsidRPr="00A7094A" w:rsidRDefault="00A7094A" w:rsidP="003E45CF">
            <w:pPr>
              <w:spacing w:after="0" w:line="240" w:lineRule="auto"/>
              <w:rPr>
                <w:rFonts w:eastAsia="Times New Roman"/>
                <w:sz w:val="24"/>
                <w:szCs w:val="24"/>
                <w:shd w:val="clear" w:color="auto" w:fill="FFFFFF"/>
              </w:rPr>
            </w:pPr>
          </w:p>
        </w:tc>
      </w:tr>
      <w:tr w:rsidR="00254810" w:rsidRPr="00A7094A" w14:paraId="4C7A9929" w14:textId="77777777" w:rsidTr="003E45CF">
        <w:tc>
          <w:tcPr>
            <w:tcW w:w="8647" w:type="dxa"/>
            <w:gridSpan w:val="11"/>
            <w:shd w:val="clear" w:color="auto" w:fill="D9D9D9" w:themeFill="background1" w:themeFillShade="D9"/>
          </w:tcPr>
          <w:p w14:paraId="5AFAF63A" w14:textId="77777777" w:rsidR="00254810" w:rsidRPr="00A7094A" w:rsidRDefault="00254810" w:rsidP="003E45CF">
            <w:pPr>
              <w:pStyle w:val="PargrafodaLista"/>
              <w:shd w:val="clear" w:color="auto" w:fill="D9D9D9" w:themeFill="background1" w:themeFillShade="D9"/>
              <w:tabs>
                <w:tab w:val="left" w:pos="1170"/>
              </w:tabs>
              <w:spacing w:after="0" w:line="240" w:lineRule="auto"/>
              <w:ind w:left="348"/>
              <w:jc w:val="both"/>
            </w:pPr>
          </w:p>
          <w:p w14:paraId="63A85966" w14:textId="43FE28D8" w:rsidR="00254810" w:rsidRPr="00A7094A" w:rsidRDefault="00254810" w:rsidP="003E45CF">
            <w:pPr>
              <w:shd w:val="clear" w:color="auto" w:fill="D9D9D9" w:themeFill="background1" w:themeFillShade="D9"/>
              <w:tabs>
                <w:tab w:val="left" w:pos="1170"/>
              </w:tabs>
              <w:spacing w:after="0" w:line="240" w:lineRule="auto"/>
              <w:ind w:left="-12"/>
              <w:jc w:val="both"/>
            </w:pPr>
          </w:p>
        </w:tc>
      </w:tr>
    </w:tbl>
    <w:p w14:paraId="1652A472" w14:textId="77777777" w:rsidR="00254810" w:rsidRDefault="00254810" w:rsidP="00254810">
      <w:pPr>
        <w:jc w:val="center"/>
        <w:rPr>
          <w:rFonts w:ascii="Times New Roman" w:hAnsi="Times New Roman" w:cs="Times New Roman"/>
          <w:sz w:val="3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644"/>
      </w:tblGrid>
      <w:tr w:rsidR="00254810" w14:paraId="4856951A" w14:textId="77777777" w:rsidTr="003E45CF">
        <w:tc>
          <w:tcPr>
            <w:tcW w:w="8644" w:type="dxa"/>
            <w:shd w:val="clear" w:color="auto" w:fill="D9D9D9" w:themeFill="background1" w:themeFillShade="D9"/>
          </w:tcPr>
          <w:p w14:paraId="7B7B6820" w14:textId="167068FF" w:rsidR="00254810" w:rsidRDefault="00254810" w:rsidP="003E45CF">
            <w:pPr>
              <w:spacing w:after="0" w:line="240" w:lineRule="auto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ORIENTAÇÕES</w:t>
            </w:r>
            <w:r w:rsidR="00CC6F23">
              <w:rPr>
                <w:b/>
                <w:sz w:val="32"/>
              </w:rPr>
              <w:t xml:space="preserve"> GERAIS</w:t>
            </w:r>
          </w:p>
        </w:tc>
      </w:tr>
      <w:tr w:rsidR="00254810" w14:paraId="11077BCA" w14:textId="77777777" w:rsidTr="003E45CF">
        <w:tc>
          <w:tcPr>
            <w:tcW w:w="8644" w:type="dxa"/>
          </w:tcPr>
          <w:p w14:paraId="3CA2DB7D" w14:textId="47BCE3AF" w:rsidR="00254810" w:rsidRDefault="00A7094A" w:rsidP="00CC6F23">
            <w:pPr>
              <w:spacing w:after="0" w:line="240" w:lineRule="auto"/>
              <w:jc w:val="both"/>
              <w:rPr>
                <w:sz w:val="24"/>
              </w:rPr>
            </w:pPr>
            <w:r>
              <w:rPr>
                <w:sz w:val="24"/>
              </w:rPr>
              <w:t xml:space="preserve">O presente formulário deverá ser </w:t>
            </w:r>
            <w:r w:rsidR="00254810">
              <w:rPr>
                <w:sz w:val="24"/>
              </w:rPr>
              <w:t xml:space="preserve">encaminhado </w:t>
            </w:r>
            <w:r w:rsidR="00CC6F23">
              <w:rPr>
                <w:sz w:val="24"/>
              </w:rPr>
              <w:t xml:space="preserve">em arquivo WORD </w:t>
            </w:r>
            <w:r>
              <w:rPr>
                <w:sz w:val="24"/>
              </w:rPr>
              <w:t xml:space="preserve">para a secretaria do PPG </w:t>
            </w:r>
            <w:proofErr w:type="spellStart"/>
            <w:r>
              <w:rPr>
                <w:sz w:val="24"/>
              </w:rPr>
              <w:t>EcoEvol</w:t>
            </w:r>
            <w:proofErr w:type="spellEnd"/>
            <w:r>
              <w:rPr>
                <w:sz w:val="24"/>
              </w:rPr>
              <w:t xml:space="preserve"> (</w:t>
            </w:r>
            <w:hyperlink r:id="rId7" w:history="1">
              <w:r w:rsidRPr="00F03BF6">
                <w:rPr>
                  <w:rStyle w:val="Hyperlink"/>
                  <w:sz w:val="24"/>
                </w:rPr>
                <w:t>ecoevol@gmail.com</w:t>
              </w:r>
            </w:hyperlink>
            <w:r>
              <w:rPr>
                <w:sz w:val="24"/>
              </w:rPr>
              <w:t xml:space="preserve">), com cópia para o supervisor docente do PPG. Adicionalmente, deverão ser encaminhados </w:t>
            </w:r>
            <w:r w:rsidR="00254810">
              <w:rPr>
                <w:sz w:val="24"/>
              </w:rPr>
              <w:t>em arquivo</w:t>
            </w:r>
            <w:r w:rsidR="00CC6F23">
              <w:rPr>
                <w:sz w:val="24"/>
              </w:rPr>
              <w:t xml:space="preserve">s em formato </w:t>
            </w:r>
            <w:proofErr w:type="spellStart"/>
            <w:r w:rsidR="00254810">
              <w:rPr>
                <w:sz w:val="24"/>
              </w:rPr>
              <w:t>pdf</w:t>
            </w:r>
            <w:proofErr w:type="spellEnd"/>
            <w:r w:rsidR="00254810">
              <w:rPr>
                <w:sz w:val="24"/>
              </w:rPr>
              <w:t xml:space="preserve"> </w:t>
            </w:r>
            <w:r>
              <w:rPr>
                <w:sz w:val="24"/>
              </w:rPr>
              <w:t>os seguintes itens</w:t>
            </w:r>
            <w:r w:rsidR="00254810">
              <w:rPr>
                <w:sz w:val="24"/>
              </w:rPr>
              <w:t>:</w:t>
            </w:r>
          </w:p>
          <w:p w14:paraId="0F102A4B" w14:textId="77777777" w:rsidR="00A7094A" w:rsidRDefault="00A7094A" w:rsidP="00CC6F23">
            <w:pPr>
              <w:spacing w:after="0" w:line="240" w:lineRule="auto"/>
              <w:jc w:val="both"/>
              <w:rPr>
                <w:sz w:val="24"/>
              </w:rPr>
            </w:pPr>
          </w:p>
          <w:p w14:paraId="4ECB2A78" w14:textId="76547DF7" w:rsidR="00254810" w:rsidRDefault="00A7094A" w:rsidP="00CC6F23">
            <w:pPr>
              <w:spacing w:after="0" w:line="240" w:lineRule="auto"/>
              <w:jc w:val="both"/>
              <w:rPr>
                <w:sz w:val="24"/>
              </w:rPr>
            </w:pPr>
            <w:r>
              <w:rPr>
                <w:sz w:val="24"/>
              </w:rPr>
              <w:t>1</w:t>
            </w:r>
            <w:r w:rsidR="00254810">
              <w:rPr>
                <w:sz w:val="24"/>
              </w:rPr>
              <w:t xml:space="preserve"> - </w:t>
            </w:r>
            <w:r>
              <w:rPr>
                <w:sz w:val="24"/>
              </w:rPr>
              <w:t>C</w:t>
            </w:r>
            <w:r w:rsidR="00254810">
              <w:rPr>
                <w:sz w:val="24"/>
              </w:rPr>
              <w:t xml:space="preserve">arta de aceitação do supervisor; </w:t>
            </w:r>
          </w:p>
          <w:p w14:paraId="1CAE8C88" w14:textId="77777777" w:rsidR="00A7094A" w:rsidRDefault="00A7094A" w:rsidP="00CC6F23">
            <w:pPr>
              <w:spacing w:after="0" w:line="240" w:lineRule="auto"/>
              <w:jc w:val="both"/>
              <w:rPr>
                <w:sz w:val="24"/>
              </w:rPr>
            </w:pPr>
          </w:p>
          <w:p w14:paraId="63291230" w14:textId="68B224FA" w:rsidR="00254810" w:rsidRDefault="00A7094A" w:rsidP="00CC6F23">
            <w:pPr>
              <w:spacing w:after="0" w:line="240" w:lineRule="auto"/>
              <w:jc w:val="both"/>
              <w:rPr>
                <w:sz w:val="24"/>
              </w:rPr>
            </w:pPr>
            <w:r>
              <w:rPr>
                <w:sz w:val="24"/>
              </w:rPr>
              <w:t>2</w:t>
            </w:r>
            <w:r w:rsidR="00254810">
              <w:rPr>
                <w:sz w:val="24"/>
              </w:rPr>
              <w:t xml:space="preserve"> -</w:t>
            </w:r>
            <w:r>
              <w:rPr>
                <w:sz w:val="24"/>
              </w:rPr>
              <w:t xml:space="preserve"> D</w:t>
            </w:r>
            <w:r w:rsidR="00254810">
              <w:rPr>
                <w:sz w:val="24"/>
              </w:rPr>
              <w:t>eclaração de dedicação em tempo integral às atividades a serem desenvolvidas no período, quando for o caso;</w:t>
            </w:r>
          </w:p>
          <w:p w14:paraId="38504038" w14:textId="77777777" w:rsidR="00A7094A" w:rsidRDefault="00A7094A" w:rsidP="00CC6F23">
            <w:pPr>
              <w:spacing w:after="0" w:line="240" w:lineRule="auto"/>
              <w:jc w:val="both"/>
              <w:rPr>
                <w:sz w:val="24"/>
              </w:rPr>
            </w:pPr>
          </w:p>
          <w:p w14:paraId="39AB980D" w14:textId="0BCA7606" w:rsidR="00254810" w:rsidRDefault="00A7094A" w:rsidP="00CC6F23">
            <w:pPr>
              <w:spacing w:after="0" w:line="240" w:lineRule="auto"/>
              <w:jc w:val="both"/>
              <w:rPr>
                <w:sz w:val="24"/>
              </w:rPr>
            </w:pPr>
            <w:r>
              <w:rPr>
                <w:sz w:val="24"/>
              </w:rPr>
              <w:t>3</w:t>
            </w:r>
            <w:r w:rsidR="00254810">
              <w:rPr>
                <w:sz w:val="24"/>
              </w:rPr>
              <w:t xml:space="preserve"> - </w:t>
            </w:r>
            <w:r>
              <w:rPr>
                <w:sz w:val="24"/>
              </w:rPr>
              <w:t>S</w:t>
            </w:r>
            <w:r w:rsidR="00254810">
              <w:rPr>
                <w:sz w:val="24"/>
              </w:rPr>
              <w:t xml:space="preserve">e possuir vínculo empregatício, apresentar documento oficial de anuência de suas atividades pelo </w:t>
            </w:r>
            <w:proofErr w:type="gramStart"/>
            <w:r w:rsidR="00254810">
              <w:rPr>
                <w:sz w:val="24"/>
              </w:rPr>
              <w:t>período de tempo</w:t>
            </w:r>
            <w:proofErr w:type="gramEnd"/>
            <w:r w:rsidR="00254810">
              <w:rPr>
                <w:sz w:val="24"/>
              </w:rPr>
              <w:t xml:space="preserve"> de realização do Pós-Doutorado; </w:t>
            </w:r>
          </w:p>
          <w:p w14:paraId="4DFFB13B" w14:textId="77777777" w:rsidR="00A7094A" w:rsidRDefault="00A7094A" w:rsidP="00CC6F23">
            <w:pPr>
              <w:spacing w:after="0" w:line="240" w:lineRule="auto"/>
              <w:jc w:val="both"/>
              <w:rPr>
                <w:sz w:val="24"/>
              </w:rPr>
            </w:pPr>
          </w:p>
          <w:p w14:paraId="06F4F1AF" w14:textId="382C21DA" w:rsidR="00254810" w:rsidRDefault="00A7094A" w:rsidP="00CC6F23">
            <w:pPr>
              <w:spacing w:after="0" w:line="240" w:lineRule="auto"/>
              <w:jc w:val="both"/>
              <w:rPr>
                <w:sz w:val="24"/>
              </w:rPr>
            </w:pPr>
            <w:r>
              <w:rPr>
                <w:sz w:val="24"/>
              </w:rPr>
              <w:t xml:space="preserve">4 </w:t>
            </w:r>
            <w:r w:rsidR="00254810">
              <w:rPr>
                <w:sz w:val="24"/>
              </w:rPr>
              <w:t xml:space="preserve">- </w:t>
            </w:r>
            <w:r>
              <w:rPr>
                <w:sz w:val="24"/>
              </w:rPr>
              <w:t>P</w:t>
            </w:r>
            <w:r w:rsidR="00254810">
              <w:rPr>
                <w:sz w:val="24"/>
              </w:rPr>
              <w:t xml:space="preserve">rojeto de pesquisa, com respectivo plano de atividades, conforme padrão CAPES/CNPq, que será desenvolvido no período; </w:t>
            </w:r>
          </w:p>
          <w:p w14:paraId="3CD0138D" w14:textId="77777777" w:rsidR="00A7094A" w:rsidRDefault="00A7094A" w:rsidP="00CC6F23">
            <w:pPr>
              <w:spacing w:after="0" w:line="240" w:lineRule="auto"/>
              <w:jc w:val="both"/>
              <w:rPr>
                <w:sz w:val="24"/>
              </w:rPr>
            </w:pPr>
          </w:p>
          <w:p w14:paraId="7DE87A92" w14:textId="08F3F4FB" w:rsidR="00254810" w:rsidRDefault="00A7094A" w:rsidP="00CC6F23">
            <w:pPr>
              <w:spacing w:after="0" w:line="240" w:lineRule="auto"/>
              <w:jc w:val="both"/>
              <w:rPr>
                <w:sz w:val="24"/>
              </w:rPr>
            </w:pPr>
            <w:r>
              <w:rPr>
                <w:sz w:val="24"/>
              </w:rPr>
              <w:t xml:space="preserve">5 </w:t>
            </w:r>
            <w:r w:rsidR="00254810">
              <w:rPr>
                <w:sz w:val="24"/>
              </w:rPr>
              <w:t xml:space="preserve">- </w:t>
            </w:r>
            <w:r>
              <w:rPr>
                <w:sz w:val="24"/>
              </w:rPr>
              <w:t>C</w:t>
            </w:r>
            <w:r w:rsidR="00254810">
              <w:rPr>
                <w:sz w:val="24"/>
              </w:rPr>
              <w:t xml:space="preserve">urrículo Lattes, constante na base de dados do CNPq; </w:t>
            </w:r>
          </w:p>
          <w:p w14:paraId="0A54A567" w14:textId="77777777" w:rsidR="00A7094A" w:rsidRDefault="00A7094A" w:rsidP="00CC6F23">
            <w:pPr>
              <w:spacing w:after="0" w:line="240" w:lineRule="auto"/>
              <w:jc w:val="both"/>
              <w:rPr>
                <w:sz w:val="24"/>
              </w:rPr>
            </w:pPr>
          </w:p>
          <w:p w14:paraId="5AB3357D" w14:textId="778B92DD" w:rsidR="00254810" w:rsidRDefault="00A7094A" w:rsidP="00CC6F23">
            <w:pPr>
              <w:spacing w:after="0" w:line="240" w:lineRule="auto"/>
              <w:jc w:val="both"/>
              <w:rPr>
                <w:sz w:val="24"/>
              </w:rPr>
            </w:pPr>
            <w:r>
              <w:rPr>
                <w:sz w:val="24"/>
              </w:rPr>
              <w:t>6</w:t>
            </w:r>
            <w:r w:rsidR="00254810">
              <w:rPr>
                <w:sz w:val="24"/>
              </w:rPr>
              <w:t xml:space="preserve"> - </w:t>
            </w:r>
            <w:r>
              <w:rPr>
                <w:sz w:val="24"/>
              </w:rPr>
              <w:t>C</w:t>
            </w:r>
            <w:r w:rsidR="00254810">
              <w:rPr>
                <w:sz w:val="24"/>
              </w:rPr>
              <w:t>omprovante de concessão de bolsa ou recursos financeiros para execução do projeto</w:t>
            </w:r>
            <w:r>
              <w:rPr>
                <w:sz w:val="24"/>
              </w:rPr>
              <w:t>, se for o caso</w:t>
            </w:r>
            <w:r w:rsidR="00254810">
              <w:rPr>
                <w:sz w:val="24"/>
              </w:rPr>
              <w:t xml:space="preserve">; </w:t>
            </w:r>
          </w:p>
          <w:p w14:paraId="59C7E6AF" w14:textId="77777777" w:rsidR="00A7094A" w:rsidRDefault="00A7094A" w:rsidP="00CC6F23">
            <w:pPr>
              <w:spacing w:after="0" w:line="240" w:lineRule="auto"/>
              <w:jc w:val="both"/>
              <w:rPr>
                <w:sz w:val="24"/>
              </w:rPr>
            </w:pPr>
          </w:p>
          <w:p w14:paraId="2817DF64" w14:textId="5235781F" w:rsidR="00254810" w:rsidRDefault="00A7094A" w:rsidP="00CC6F23">
            <w:pPr>
              <w:spacing w:after="0" w:line="240" w:lineRule="auto"/>
              <w:jc w:val="both"/>
              <w:rPr>
                <w:sz w:val="24"/>
              </w:rPr>
            </w:pPr>
            <w:r>
              <w:rPr>
                <w:sz w:val="24"/>
              </w:rPr>
              <w:t>7</w:t>
            </w:r>
            <w:r w:rsidR="00254810">
              <w:rPr>
                <w:sz w:val="24"/>
              </w:rPr>
              <w:t xml:space="preserve"> - </w:t>
            </w:r>
            <w:r>
              <w:rPr>
                <w:sz w:val="24"/>
              </w:rPr>
              <w:t>C</w:t>
            </w:r>
            <w:r w:rsidR="00254810">
              <w:rPr>
                <w:sz w:val="24"/>
              </w:rPr>
              <w:t xml:space="preserve">omprovante </w:t>
            </w:r>
            <w:r>
              <w:rPr>
                <w:sz w:val="24"/>
              </w:rPr>
              <w:t xml:space="preserve">(ata de defesa ou diploma) </w:t>
            </w:r>
            <w:r w:rsidR="00254810">
              <w:rPr>
                <w:sz w:val="24"/>
              </w:rPr>
              <w:t>do título de doutor.</w:t>
            </w:r>
          </w:p>
          <w:p w14:paraId="684E3106" w14:textId="1ABBA55F" w:rsidR="00CC6F23" w:rsidRDefault="00CC6F23" w:rsidP="00CC6F23">
            <w:pPr>
              <w:spacing w:after="0" w:line="240" w:lineRule="auto"/>
              <w:jc w:val="both"/>
              <w:rPr>
                <w:sz w:val="24"/>
              </w:rPr>
            </w:pPr>
          </w:p>
          <w:p w14:paraId="2BC40075" w14:textId="0DD30089" w:rsidR="00CC6F23" w:rsidRDefault="00CC6F23" w:rsidP="00CC6F23">
            <w:pPr>
              <w:spacing w:after="0" w:line="240" w:lineRule="auto"/>
              <w:jc w:val="both"/>
              <w:rPr>
                <w:sz w:val="24"/>
              </w:rPr>
            </w:pPr>
            <w:r>
              <w:rPr>
                <w:sz w:val="24"/>
              </w:rPr>
              <w:t>Os documentos serão organizados em um processo SEI pela secretaria, assinados pelo discente, supervisor e Diretor do ICB, e encaminhado para a PRPG e PROPESSOAS</w:t>
            </w:r>
          </w:p>
          <w:p w14:paraId="36E1D725" w14:textId="77777777" w:rsidR="00254810" w:rsidRDefault="00254810" w:rsidP="003E45CF">
            <w:pPr>
              <w:spacing w:after="0" w:line="240" w:lineRule="auto"/>
              <w:rPr>
                <w:sz w:val="24"/>
              </w:rPr>
            </w:pPr>
          </w:p>
        </w:tc>
      </w:tr>
    </w:tbl>
    <w:p w14:paraId="1DCBA978" w14:textId="77777777" w:rsidR="00254810" w:rsidRDefault="00254810" w:rsidP="00254810">
      <w:pPr>
        <w:jc w:val="center"/>
        <w:rPr>
          <w:rFonts w:ascii="Times New Roman" w:hAnsi="Times New Roman" w:cs="Times New Roman"/>
          <w:sz w:val="32"/>
        </w:rPr>
      </w:pPr>
    </w:p>
    <w:p w14:paraId="29312C6C" w14:textId="77777777" w:rsidR="00254810" w:rsidRDefault="00254810" w:rsidP="0025481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5E81FE2E" w14:textId="77777777" w:rsidR="00254810" w:rsidRDefault="00254810" w:rsidP="00254810">
      <w:pPr>
        <w:jc w:val="center"/>
        <w:rPr>
          <w:rFonts w:ascii="Times New Roman" w:hAnsi="Times New Roman" w:cs="Times New Roman"/>
          <w:sz w:val="32"/>
        </w:rPr>
      </w:pPr>
    </w:p>
    <w:p w14:paraId="79649E73" w14:textId="77777777" w:rsidR="007B2EE8" w:rsidRPr="00254810" w:rsidRDefault="007B2EE8" w:rsidP="00254810"/>
    <w:sectPr w:rsidR="007B2EE8" w:rsidRPr="00254810" w:rsidSect="001D6DC0">
      <w:headerReference w:type="default" r:id="rId8"/>
      <w:pgSz w:w="11906" w:h="16838"/>
      <w:pgMar w:top="1418" w:right="1418" w:bottom="130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356D4" w14:textId="77777777" w:rsidR="006D26F4" w:rsidRDefault="006D26F4" w:rsidP="00B611BA">
      <w:pPr>
        <w:spacing w:after="0" w:line="240" w:lineRule="auto"/>
      </w:pPr>
      <w:r>
        <w:separator/>
      </w:r>
    </w:p>
  </w:endnote>
  <w:endnote w:type="continuationSeparator" w:id="0">
    <w:p w14:paraId="05E8B17D" w14:textId="77777777" w:rsidR="006D26F4" w:rsidRDefault="006D26F4" w:rsidP="00B611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6C020" w14:textId="77777777" w:rsidR="006D26F4" w:rsidRDefault="006D26F4" w:rsidP="00B611BA">
      <w:pPr>
        <w:spacing w:after="0" w:line="240" w:lineRule="auto"/>
      </w:pPr>
      <w:r>
        <w:separator/>
      </w:r>
    </w:p>
  </w:footnote>
  <w:footnote w:type="continuationSeparator" w:id="0">
    <w:p w14:paraId="1BDE348F" w14:textId="77777777" w:rsidR="006D26F4" w:rsidRDefault="006D26F4" w:rsidP="00B611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97EE1" w14:textId="142E1BD2" w:rsidR="00B611BA" w:rsidRDefault="001D6DC0">
    <w:pPr>
      <w:pStyle w:val="Cabealho"/>
    </w:pPr>
    <w:r w:rsidRPr="00B611BA"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5C68DFBE" wp14:editId="7B9EF518">
              <wp:simplePos x="0" y="0"/>
              <wp:positionH relativeFrom="margin">
                <wp:posOffset>114300</wp:posOffset>
              </wp:positionH>
              <wp:positionV relativeFrom="paragraph">
                <wp:posOffset>-33655</wp:posOffset>
              </wp:positionV>
              <wp:extent cx="4705350" cy="1404620"/>
              <wp:effectExtent l="0" t="0" r="0" b="0"/>
              <wp:wrapSquare wrapText="bothSides"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053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C8BA7B" w14:textId="77777777" w:rsidR="00B611BA" w:rsidRPr="001D6DC0" w:rsidRDefault="00B611BA" w:rsidP="00F44D76">
                          <w:pPr>
                            <w:pStyle w:val="Default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1D6DC0">
                            <w:rPr>
                              <w:sz w:val="20"/>
                              <w:szCs w:val="20"/>
                            </w:rPr>
                            <w:t>UNIVERSIDADE FEDERAL DE GOIÁS</w:t>
                          </w:r>
                        </w:p>
                        <w:p w14:paraId="4CA6CE3C" w14:textId="77777777" w:rsidR="00B611BA" w:rsidRPr="001D6DC0" w:rsidRDefault="00B611BA" w:rsidP="00F44D76">
                          <w:pPr>
                            <w:pStyle w:val="Default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1D6DC0">
                            <w:rPr>
                              <w:sz w:val="20"/>
                              <w:szCs w:val="20"/>
                            </w:rPr>
                            <w:t>PROGRAMA DE PÓS-GRADUAÇÃO EM ECOLOGIA E EVOLUÇÃO</w:t>
                          </w:r>
                        </w:p>
                        <w:p w14:paraId="2F2F1B32" w14:textId="77777777" w:rsidR="00F44D76" w:rsidRDefault="00B611BA" w:rsidP="00F44D76">
                          <w:pPr>
                            <w:spacing w:after="0" w:line="240" w:lineRule="auto"/>
                            <w:jc w:val="center"/>
                          </w:pPr>
                          <w:r>
                            <w:t>ICB IV - Campus II - Goiânia - GO - Fone/Fax: (62) 3521-1203</w:t>
                          </w:r>
                        </w:p>
                        <w:p w14:paraId="3642AD90" w14:textId="4A8A1AB3" w:rsidR="00B611BA" w:rsidRDefault="00B611BA" w:rsidP="00F44D76">
                          <w:pPr>
                            <w:spacing w:after="0" w:line="240" w:lineRule="auto"/>
                            <w:jc w:val="center"/>
                          </w:pPr>
                          <w:r>
                            <w:t>www.ecoevol.ufg.b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68DFBE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margin-left:9pt;margin-top:-2.65pt;width:370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" filled="f" stroked="f">
              <v:textbox style="mso-fit-shape-to-text:t">
                <w:txbxContent>
                  <w:p w14:paraId="41C8BA7B" w14:textId="77777777" w:rsidR="00B611BA" w:rsidRPr="001D6DC0" w:rsidRDefault="00B611BA" w:rsidP="00F44D76">
                    <w:pPr>
                      <w:pStyle w:val="Default"/>
                      <w:jc w:val="center"/>
                      <w:rPr>
                        <w:sz w:val="20"/>
                        <w:szCs w:val="20"/>
                      </w:rPr>
                    </w:pPr>
                    <w:r w:rsidRPr="001D6DC0">
                      <w:rPr>
                        <w:sz w:val="20"/>
                        <w:szCs w:val="20"/>
                      </w:rPr>
                      <w:t>UNIVERSIDADE FEDERAL DE GOIÁS</w:t>
                    </w:r>
                  </w:p>
                  <w:p w14:paraId="4CA6CE3C" w14:textId="77777777" w:rsidR="00B611BA" w:rsidRPr="001D6DC0" w:rsidRDefault="00B611BA" w:rsidP="00F44D76">
                    <w:pPr>
                      <w:pStyle w:val="Default"/>
                      <w:jc w:val="center"/>
                      <w:rPr>
                        <w:sz w:val="20"/>
                        <w:szCs w:val="20"/>
                      </w:rPr>
                    </w:pPr>
                    <w:r w:rsidRPr="001D6DC0">
                      <w:rPr>
                        <w:sz w:val="20"/>
                        <w:szCs w:val="20"/>
                      </w:rPr>
                      <w:t>PROGRAMA DE PÓS-GRADUAÇÃO EM ECOLOGIA E EVOLUÇÃO</w:t>
                    </w:r>
                  </w:p>
                  <w:p w14:paraId="2F2F1B32" w14:textId="77777777" w:rsidR="00F44D76" w:rsidRDefault="00B611BA" w:rsidP="00F44D76">
                    <w:pPr>
                      <w:spacing w:after="0" w:line="240" w:lineRule="auto"/>
                      <w:jc w:val="center"/>
                    </w:pPr>
                    <w:r>
                      <w:t>ICB IV - Campus II - Goiânia - GO - Fone/Fax: (62) 3521-1203</w:t>
                    </w:r>
                  </w:p>
                  <w:p w14:paraId="3642AD90" w14:textId="4A8A1AB3" w:rsidR="00B611BA" w:rsidRDefault="00B611BA" w:rsidP="00F44D76">
                    <w:pPr>
                      <w:spacing w:after="0" w:line="240" w:lineRule="auto"/>
                      <w:jc w:val="center"/>
                    </w:pPr>
                    <w:r>
                      <w:t>www.ecoevol.ufg.br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895F07"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7A143166" wp14:editId="0F7D3962">
          <wp:simplePos x="0" y="0"/>
          <wp:positionH relativeFrom="column">
            <wp:posOffset>4375150</wp:posOffset>
          </wp:positionH>
          <wp:positionV relativeFrom="paragraph">
            <wp:posOffset>-156511</wp:posOffset>
          </wp:positionV>
          <wp:extent cx="1210310" cy="868680"/>
          <wp:effectExtent l="0" t="0" r="8890" b="7620"/>
          <wp:wrapTopAndBottom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6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423" t="26278" r="16423" b="25548"/>
                  <a:stretch/>
                </pic:blipFill>
                <pic:spPr bwMode="auto">
                  <a:xfrm>
                    <a:off x="0" y="0"/>
                    <a:ext cx="1210310" cy="868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4D76"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76F30277" wp14:editId="19FED036">
          <wp:simplePos x="0" y="0"/>
          <wp:positionH relativeFrom="margin">
            <wp:posOffset>-394335</wp:posOffset>
          </wp:positionH>
          <wp:positionV relativeFrom="paragraph">
            <wp:posOffset>-353996</wp:posOffset>
          </wp:positionV>
          <wp:extent cx="949960" cy="1356360"/>
          <wp:effectExtent l="0" t="0" r="0" b="0"/>
          <wp:wrapTopAndBottom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arca_UFG_cor_vertical-03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9960" cy="13563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7223A"/>
    <w:multiLevelType w:val="multilevel"/>
    <w:tmpl w:val="152722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7c0NDIysbQ0NjNQ0lEKTi0uzszPAykwqwUAgycDSCwAAAA="/>
  </w:docVars>
  <w:rsids>
    <w:rsidRoot w:val="00E674D8"/>
    <w:rsid w:val="00010543"/>
    <w:rsid w:val="0002441E"/>
    <w:rsid w:val="00187E88"/>
    <w:rsid w:val="001A73A1"/>
    <w:rsid w:val="001D6DC0"/>
    <w:rsid w:val="00254810"/>
    <w:rsid w:val="002743ED"/>
    <w:rsid w:val="002C12F2"/>
    <w:rsid w:val="00384E32"/>
    <w:rsid w:val="004564D4"/>
    <w:rsid w:val="0049782E"/>
    <w:rsid w:val="004A0935"/>
    <w:rsid w:val="004B3569"/>
    <w:rsid w:val="00516739"/>
    <w:rsid w:val="005C6BA6"/>
    <w:rsid w:val="006152B5"/>
    <w:rsid w:val="00693DBB"/>
    <w:rsid w:val="006D26F4"/>
    <w:rsid w:val="007B09CB"/>
    <w:rsid w:val="007B2EE8"/>
    <w:rsid w:val="007F2A5E"/>
    <w:rsid w:val="0081633B"/>
    <w:rsid w:val="00823EB3"/>
    <w:rsid w:val="00895F07"/>
    <w:rsid w:val="008F0008"/>
    <w:rsid w:val="00947EB0"/>
    <w:rsid w:val="00994B0F"/>
    <w:rsid w:val="00A55C2E"/>
    <w:rsid w:val="00A7094A"/>
    <w:rsid w:val="00A93DFA"/>
    <w:rsid w:val="00AC5103"/>
    <w:rsid w:val="00B0758D"/>
    <w:rsid w:val="00B1532D"/>
    <w:rsid w:val="00B34AB9"/>
    <w:rsid w:val="00B611BA"/>
    <w:rsid w:val="00BE7CBB"/>
    <w:rsid w:val="00C26C28"/>
    <w:rsid w:val="00C56D8E"/>
    <w:rsid w:val="00C6689B"/>
    <w:rsid w:val="00C84A55"/>
    <w:rsid w:val="00CC6F23"/>
    <w:rsid w:val="00D53928"/>
    <w:rsid w:val="00D80AE6"/>
    <w:rsid w:val="00D85AB1"/>
    <w:rsid w:val="00E447F4"/>
    <w:rsid w:val="00E674D8"/>
    <w:rsid w:val="00EA5C0A"/>
    <w:rsid w:val="00EA7BBC"/>
    <w:rsid w:val="00EB3FEE"/>
    <w:rsid w:val="00EC272C"/>
    <w:rsid w:val="00F02452"/>
    <w:rsid w:val="00F44D76"/>
    <w:rsid w:val="00F76A09"/>
    <w:rsid w:val="00FB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7DFCE7B"/>
  <w15:chartTrackingRefBased/>
  <w15:docId w15:val="{8D2427C7-3E65-4C64-A00E-B5459CCF2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810"/>
    <w:pPr>
      <w:spacing w:after="200" w:line="27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B611B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611BA"/>
  </w:style>
  <w:style w:type="paragraph" w:styleId="Rodap">
    <w:name w:val="footer"/>
    <w:basedOn w:val="Normal"/>
    <w:link w:val="RodapChar"/>
    <w:uiPriority w:val="99"/>
    <w:unhideWhenUsed/>
    <w:rsid w:val="00B611B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611BA"/>
  </w:style>
  <w:style w:type="paragraph" w:customStyle="1" w:styleId="Default">
    <w:name w:val="Default"/>
    <w:rsid w:val="00B611B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qFormat/>
    <w:rsid w:val="007B2EE8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B2EE8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59"/>
    <w:qFormat/>
    <w:rsid w:val="00254810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2548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coevol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2</Pages>
  <Words>356</Words>
  <Characters>192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Túlio Pacheco Coelho</dc:creator>
  <cp:keywords/>
  <dc:description/>
  <cp:lastModifiedBy>José Alexandre Diniz FIlho</cp:lastModifiedBy>
  <cp:revision>11</cp:revision>
  <cp:lastPrinted>2020-12-16T16:32:00Z</cp:lastPrinted>
  <dcterms:created xsi:type="dcterms:W3CDTF">2022-02-01T13:32:00Z</dcterms:created>
  <dcterms:modified xsi:type="dcterms:W3CDTF">2022-02-01T16:45:00Z</dcterms:modified>
</cp:coreProperties>
</file>